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5F2710" w14:textId="77777777" w:rsidR="00E83581" w:rsidRDefault="00E83581" w:rsidP="00E83581">
      <w:pPr>
        <w:pStyle w:val="Default"/>
        <w:jc w:val="center"/>
        <w:rPr>
          <w:b/>
          <w:bCs/>
          <w:sz w:val="20"/>
          <w:szCs w:val="20"/>
        </w:rPr>
      </w:pPr>
      <w:r>
        <w:t xml:space="preserve"> </w:t>
      </w:r>
      <w:r>
        <w:rPr>
          <w:b/>
          <w:bCs/>
          <w:sz w:val="20"/>
          <w:szCs w:val="20"/>
        </w:rPr>
        <w:t xml:space="preserve">BRETHREN ATTENDING GRAND LODGE </w:t>
      </w:r>
    </w:p>
    <w:p w14:paraId="746A317A" w14:textId="77777777" w:rsidR="00E83581" w:rsidRDefault="00E83581" w:rsidP="00E83581">
      <w:pPr>
        <w:pStyle w:val="Default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PLEASE BRING THIS AGENDA PAPER WITH THEM </w:t>
      </w:r>
    </w:p>
    <w:p w14:paraId="28F91D04" w14:textId="77777777" w:rsidR="00E83581" w:rsidRDefault="00E83581" w:rsidP="00E83581">
      <w:pPr>
        <w:pStyle w:val="Default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FOR USE AT THE COMMUNICATION </w:t>
      </w:r>
    </w:p>
    <w:p w14:paraId="77DAFA7E" w14:textId="77777777" w:rsidR="00E83581" w:rsidRDefault="00E83581" w:rsidP="00E83581">
      <w:pPr>
        <w:pStyle w:val="Default"/>
        <w:jc w:val="center"/>
        <w:rPr>
          <w:b/>
          <w:bCs/>
          <w:sz w:val="20"/>
          <w:szCs w:val="20"/>
        </w:rPr>
      </w:pPr>
    </w:p>
    <w:p w14:paraId="26C89E06" w14:textId="77777777" w:rsidR="00E83581" w:rsidRDefault="00E83581" w:rsidP="00E83581">
      <w:pPr>
        <w:pStyle w:val="Default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5D9FB612" wp14:editId="5318BA90">
            <wp:extent cx="1325105" cy="1384735"/>
            <wp:effectExtent l="0" t="0" r="889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L-CREST-large cmy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906" cy="1420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DFBF0" w14:textId="34700A1A" w:rsidR="00E83581" w:rsidRDefault="00E83581" w:rsidP="00E8358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Business to be tran</w:t>
      </w:r>
      <w:r w:rsidR="00535006">
        <w:rPr>
          <w:sz w:val="23"/>
          <w:szCs w:val="23"/>
        </w:rPr>
        <w:t>s</w:t>
      </w:r>
      <w:r>
        <w:rPr>
          <w:sz w:val="23"/>
          <w:szCs w:val="23"/>
        </w:rPr>
        <w:t>acted at the</w:t>
      </w:r>
    </w:p>
    <w:p w14:paraId="09F71802" w14:textId="551E6DDD" w:rsidR="00E83581" w:rsidRDefault="00E83581" w:rsidP="00E8358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One Hundred &amp;</w:t>
      </w:r>
      <w:r w:rsidR="00134446">
        <w:rPr>
          <w:sz w:val="23"/>
          <w:szCs w:val="23"/>
        </w:rPr>
        <w:t xml:space="preserve"> </w:t>
      </w:r>
      <w:r w:rsidR="00D36E45">
        <w:rPr>
          <w:sz w:val="23"/>
          <w:szCs w:val="23"/>
        </w:rPr>
        <w:t>Twenty Second</w:t>
      </w:r>
      <w:r>
        <w:rPr>
          <w:sz w:val="23"/>
          <w:szCs w:val="23"/>
        </w:rPr>
        <w:t xml:space="preserve"> Communication </w:t>
      </w:r>
    </w:p>
    <w:p w14:paraId="6760B4D4" w14:textId="7E7486C2" w:rsidR="00E83581" w:rsidRDefault="00E83581" w:rsidP="00E8358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 xml:space="preserve">and </w:t>
      </w:r>
      <w:r w:rsidR="001658F9">
        <w:rPr>
          <w:sz w:val="23"/>
          <w:szCs w:val="23"/>
        </w:rPr>
        <w:t xml:space="preserve">the </w:t>
      </w:r>
      <w:r>
        <w:rPr>
          <w:sz w:val="23"/>
          <w:szCs w:val="23"/>
        </w:rPr>
        <w:t>Grand Installation to be held in</w:t>
      </w:r>
    </w:p>
    <w:p w14:paraId="792EF49E" w14:textId="018C13A2" w:rsidR="00E83581" w:rsidRDefault="00D36E45" w:rsidP="00E83581">
      <w:pPr>
        <w:pStyle w:val="Default"/>
        <w:jc w:val="center"/>
        <w:rPr>
          <w:sz w:val="30"/>
          <w:szCs w:val="30"/>
        </w:rPr>
      </w:pPr>
      <w:r>
        <w:rPr>
          <w:sz w:val="30"/>
          <w:szCs w:val="30"/>
        </w:rPr>
        <w:t>CHRISTCHURCH</w:t>
      </w:r>
    </w:p>
    <w:p w14:paraId="196B5B7E" w14:textId="77777777" w:rsidR="00E83581" w:rsidRDefault="00E83581" w:rsidP="00E83581">
      <w:pPr>
        <w:pStyle w:val="Default"/>
        <w:jc w:val="center"/>
        <w:rPr>
          <w:sz w:val="30"/>
          <w:szCs w:val="30"/>
        </w:rPr>
      </w:pPr>
    </w:p>
    <w:p w14:paraId="46A1C19F" w14:textId="7725B7BA" w:rsidR="00E83581" w:rsidRDefault="00E83581" w:rsidP="00E83581">
      <w:pPr>
        <w:pStyle w:val="Default"/>
        <w:jc w:val="center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On FRIDAY </w:t>
      </w:r>
      <w:r w:rsidR="00D05CAA">
        <w:rPr>
          <w:b/>
          <w:bCs/>
          <w:sz w:val="23"/>
          <w:szCs w:val="23"/>
        </w:rPr>
        <w:t>24</w:t>
      </w:r>
      <w:r w:rsidR="00D05CAA" w:rsidRPr="00D05CAA">
        <w:rPr>
          <w:b/>
          <w:bCs/>
          <w:sz w:val="23"/>
          <w:szCs w:val="23"/>
          <w:vertAlign w:val="superscript"/>
        </w:rPr>
        <w:t>th</w:t>
      </w:r>
      <w:r w:rsidR="00D05CAA">
        <w:rPr>
          <w:b/>
          <w:bCs/>
          <w:sz w:val="23"/>
          <w:szCs w:val="23"/>
        </w:rPr>
        <w:t xml:space="preserve"> </w:t>
      </w:r>
      <w:r w:rsidR="00146723">
        <w:rPr>
          <w:b/>
          <w:bCs/>
          <w:sz w:val="23"/>
          <w:szCs w:val="23"/>
        </w:rPr>
        <w:t>and</w:t>
      </w:r>
      <w:r>
        <w:rPr>
          <w:b/>
          <w:bCs/>
          <w:sz w:val="23"/>
          <w:szCs w:val="23"/>
        </w:rPr>
        <w:t xml:space="preserve"> SATURDAY </w:t>
      </w:r>
      <w:r w:rsidR="00D05CAA">
        <w:rPr>
          <w:b/>
          <w:bCs/>
          <w:sz w:val="23"/>
          <w:szCs w:val="23"/>
        </w:rPr>
        <w:t>26</w:t>
      </w:r>
      <w:r w:rsidR="00D05CAA" w:rsidRPr="00D05CAA">
        <w:rPr>
          <w:b/>
          <w:bCs/>
          <w:sz w:val="23"/>
          <w:szCs w:val="23"/>
          <w:vertAlign w:val="superscript"/>
        </w:rPr>
        <w:t>th</w:t>
      </w:r>
      <w:r w:rsidR="00D05CAA">
        <w:rPr>
          <w:b/>
          <w:bCs/>
          <w:sz w:val="23"/>
          <w:szCs w:val="23"/>
        </w:rPr>
        <w:t xml:space="preserve"> OCTOBER</w:t>
      </w:r>
      <w:r>
        <w:rPr>
          <w:b/>
          <w:bCs/>
          <w:sz w:val="23"/>
          <w:szCs w:val="23"/>
        </w:rPr>
        <w:t xml:space="preserve"> 20</w:t>
      </w:r>
      <w:r w:rsidR="004C69CE">
        <w:rPr>
          <w:b/>
          <w:bCs/>
          <w:sz w:val="23"/>
          <w:szCs w:val="23"/>
        </w:rPr>
        <w:t>2</w:t>
      </w:r>
      <w:r w:rsidR="00D05CAA">
        <w:rPr>
          <w:b/>
          <w:bCs/>
          <w:sz w:val="23"/>
          <w:szCs w:val="23"/>
        </w:rPr>
        <w:t>5</w:t>
      </w:r>
    </w:p>
    <w:p w14:paraId="468DCA3A" w14:textId="551F01FE" w:rsidR="00E83581" w:rsidRDefault="00E83581" w:rsidP="00E83581">
      <w:pPr>
        <w:pStyle w:val="Default"/>
        <w:jc w:val="center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Grand Lodge will be opened in </w:t>
      </w:r>
      <w:r w:rsidR="00DE13DA">
        <w:rPr>
          <w:b/>
          <w:bCs/>
          <w:sz w:val="23"/>
          <w:szCs w:val="23"/>
        </w:rPr>
        <w:t xml:space="preserve">the </w:t>
      </w:r>
      <w:r w:rsidR="004C618B">
        <w:rPr>
          <w:b/>
          <w:bCs/>
          <w:sz w:val="23"/>
          <w:szCs w:val="23"/>
        </w:rPr>
        <w:t xml:space="preserve">Limes Room, </w:t>
      </w:r>
      <w:r w:rsidR="00855CF4">
        <w:rPr>
          <w:b/>
          <w:bCs/>
          <w:sz w:val="23"/>
          <w:szCs w:val="23"/>
        </w:rPr>
        <w:t>Christchurch Town Hall</w:t>
      </w:r>
    </w:p>
    <w:p w14:paraId="4893E843" w14:textId="4EBF65F8" w:rsidR="00E83581" w:rsidRDefault="00E83581" w:rsidP="00E83581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on Friday, </w:t>
      </w:r>
      <w:r w:rsidR="00855CF4">
        <w:rPr>
          <w:b/>
          <w:bCs/>
          <w:sz w:val="23"/>
          <w:szCs w:val="23"/>
        </w:rPr>
        <w:t>24</w:t>
      </w:r>
      <w:r w:rsidR="00855CF4" w:rsidRPr="00855CF4">
        <w:rPr>
          <w:b/>
          <w:bCs/>
          <w:sz w:val="23"/>
          <w:szCs w:val="23"/>
          <w:vertAlign w:val="superscript"/>
        </w:rPr>
        <w:t>th</w:t>
      </w:r>
      <w:r w:rsidR="00855CF4">
        <w:rPr>
          <w:b/>
          <w:bCs/>
          <w:sz w:val="23"/>
          <w:szCs w:val="23"/>
        </w:rPr>
        <w:t xml:space="preserve"> October</w:t>
      </w:r>
      <w:r>
        <w:rPr>
          <w:b/>
          <w:bCs/>
          <w:sz w:val="23"/>
          <w:szCs w:val="23"/>
        </w:rPr>
        <w:t xml:space="preserve">, at </w:t>
      </w:r>
      <w:r w:rsidR="00031026">
        <w:rPr>
          <w:b/>
          <w:bCs/>
          <w:sz w:val="23"/>
          <w:szCs w:val="23"/>
        </w:rPr>
        <w:t>2</w:t>
      </w:r>
      <w:r>
        <w:rPr>
          <w:b/>
          <w:bCs/>
          <w:sz w:val="23"/>
          <w:szCs w:val="23"/>
        </w:rPr>
        <w:t xml:space="preserve"> pm.</w:t>
      </w:r>
    </w:p>
    <w:p w14:paraId="6D424055" w14:textId="77777777" w:rsidR="00E83581" w:rsidRDefault="00E83581" w:rsidP="00E83581">
      <w:pPr>
        <w:pStyle w:val="Default"/>
        <w:jc w:val="center"/>
        <w:rPr>
          <w:sz w:val="23"/>
          <w:szCs w:val="23"/>
        </w:rPr>
      </w:pPr>
    </w:p>
    <w:p w14:paraId="43FE3921" w14:textId="3B88DE3F" w:rsidR="00473981" w:rsidRDefault="00473981" w:rsidP="00ED002B">
      <w:pPr>
        <w:pStyle w:val="Default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>To confirm the Minutes of the 202</w:t>
      </w:r>
      <w:r w:rsidR="00F74EF5">
        <w:rPr>
          <w:sz w:val="23"/>
          <w:szCs w:val="23"/>
        </w:rPr>
        <w:t>2 Grand Communication held on</w:t>
      </w:r>
      <w:r w:rsidR="00FA239B">
        <w:rPr>
          <w:sz w:val="23"/>
          <w:szCs w:val="23"/>
        </w:rPr>
        <w:t xml:space="preserve"> </w:t>
      </w:r>
      <w:r w:rsidR="00F74EF5">
        <w:rPr>
          <w:sz w:val="23"/>
          <w:szCs w:val="23"/>
        </w:rPr>
        <w:t>1</w:t>
      </w:r>
      <w:r w:rsidR="003B3CCD">
        <w:rPr>
          <w:sz w:val="23"/>
          <w:szCs w:val="23"/>
        </w:rPr>
        <w:t>1</w:t>
      </w:r>
      <w:r w:rsidR="003B3CCD" w:rsidRPr="003B3CCD">
        <w:rPr>
          <w:sz w:val="23"/>
          <w:szCs w:val="23"/>
          <w:vertAlign w:val="superscript"/>
        </w:rPr>
        <w:t>th</w:t>
      </w:r>
      <w:r w:rsidR="003B3CCD">
        <w:rPr>
          <w:sz w:val="23"/>
          <w:szCs w:val="23"/>
        </w:rPr>
        <w:t xml:space="preserve"> </w:t>
      </w:r>
      <w:r w:rsidR="00F74EF5">
        <w:rPr>
          <w:sz w:val="23"/>
          <w:szCs w:val="23"/>
        </w:rPr>
        <w:t>November 2022</w:t>
      </w:r>
      <w:r w:rsidR="00FA239B">
        <w:rPr>
          <w:sz w:val="23"/>
          <w:szCs w:val="23"/>
        </w:rPr>
        <w:t>.</w:t>
      </w:r>
    </w:p>
    <w:p w14:paraId="21AAEF99" w14:textId="7D79C818" w:rsidR="00E83581" w:rsidRDefault="00E83581" w:rsidP="00ED002B">
      <w:pPr>
        <w:pStyle w:val="Default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>To confirm the Minutes of the 20</w:t>
      </w:r>
      <w:r w:rsidR="00427A8A">
        <w:rPr>
          <w:sz w:val="23"/>
          <w:szCs w:val="23"/>
        </w:rPr>
        <w:t xml:space="preserve">24 Annual </w:t>
      </w:r>
      <w:r>
        <w:rPr>
          <w:sz w:val="23"/>
          <w:szCs w:val="23"/>
        </w:rPr>
        <w:t xml:space="preserve">Communication held on </w:t>
      </w:r>
      <w:r w:rsidR="00427A8A">
        <w:rPr>
          <w:sz w:val="23"/>
          <w:szCs w:val="23"/>
        </w:rPr>
        <w:t>9</w:t>
      </w:r>
      <w:r w:rsidR="00427A8A" w:rsidRPr="00427A8A">
        <w:rPr>
          <w:sz w:val="23"/>
          <w:szCs w:val="23"/>
          <w:vertAlign w:val="superscript"/>
        </w:rPr>
        <w:t>th</w:t>
      </w:r>
      <w:r w:rsidR="00427A8A">
        <w:rPr>
          <w:sz w:val="23"/>
          <w:szCs w:val="23"/>
        </w:rPr>
        <w:t xml:space="preserve"> November 2024</w:t>
      </w:r>
      <w:r>
        <w:rPr>
          <w:sz w:val="23"/>
          <w:szCs w:val="23"/>
        </w:rPr>
        <w:t>.</w:t>
      </w:r>
    </w:p>
    <w:p w14:paraId="501525AC" w14:textId="77777777" w:rsidR="004F1714" w:rsidRDefault="00E83581" w:rsidP="00E83581">
      <w:pPr>
        <w:pStyle w:val="Default"/>
        <w:numPr>
          <w:ilvl w:val="0"/>
          <w:numId w:val="1"/>
        </w:numPr>
        <w:rPr>
          <w:sz w:val="23"/>
          <w:szCs w:val="23"/>
        </w:rPr>
      </w:pPr>
      <w:r w:rsidRPr="004F1714">
        <w:rPr>
          <w:sz w:val="23"/>
          <w:szCs w:val="23"/>
        </w:rPr>
        <w:t>To Elect Officers of Grand Lodge.</w:t>
      </w:r>
    </w:p>
    <w:p w14:paraId="498384B8" w14:textId="77777777" w:rsidR="004F1714" w:rsidRDefault="00E83581" w:rsidP="008C589B">
      <w:pPr>
        <w:pStyle w:val="Default"/>
        <w:numPr>
          <w:ilvl w:val="0"/>
          <w:numId w:val="1"/>
        </w:numPr>
        <w:rPr>
          <w:sz w:val="23"/>
          <w:szCs w:val="23"/>
        </w:rPr>
      </w:pPr>
      <w:r w:rsidRPr="004F1714">
        <w:rPr>
          <w:sz w:val="23"/>
          <w:szCs w:val="23"/>
        </w:rPr>
        <w:t>To Consider Recommendations for Honorary Past Grand Rank.</w:t>
      </w:r>
    </w:p>
    <w:p w14:paraId="67426724" w14:textId="77777777" w:rsidR="00944408" w:rsidRDefault="00E83581" w:rsidP="00E83581">
      <w:pPr>
        <w:pStyle w:val="Default"/>
        <w:numPr>
          <w:ilvl w:val="0"/>
          <w:numId w:val="1"/>
        </w:numPr>
        <w:rPr>
          <w:sz w:val="23"/>
          <w:szCs w:val="23"/>
        </w:rPr>
      </w:pPr>
      <w:r w:rsidRPr="004F1714">
        <w:rPr>
          <w:sz w:val="23"/>
          <w:szCs w:val="23"/>
        </w:rPr>
        <w:t>To Consider and Adopt the</w:t>
      </w:r>
      <w:r w:rsidR="008D7BAC" w:rsidRPr="004F1714">
        <w:rPr>
          <w:sz w:val="23"/>
          <w:szCs w:val="23"/>
        </w:rPr>
        <w:t xml:space="preserve"> </w:t>
      </w:r>
      <w:r w:rsidR="00C36D39" w:rsidRPr="004F1714">
        <w:rPr>
          <w:sz w:val="23"/>
          <w:szCs w:val="23"/>
        </w:rPr>
        <w:t>Annual Report</w:t>
      </w:r>
      <w:r w:rsidR="00251EC9" w:rsidRPr="004F1714">
        <w:rPr>
          <w:sz w:val="23"/>
          <w:szCs w:val="23"/>
        </w:rPr>
        <w:t xml:space="preserve"> 2024-2025</w:t>
      </w:r>
      <w:r w:rsidR="009C1D94" w:rsidRPr="004F1714">
        <w:rPr>
          <w:sz w:val="23"/>
          <w:szCs w:val="23"/>
        </w:rPr>
        <w:t xml:space="preserve"> of the Board of Directors</w:t>
      </w:r>
      <w:r w:rsidR="00ED002B" w:rsidRPr="004F1714">
        <w:rPr>
          <w:sz w:val="23"/>
          <w:szCs w:val="23"/>
        </w:rPr>
        <w:t xml:space="preserve"> </w:t>
      </w:r>
      <w:r w:rsidR="00AD3156" w:rsidRPr="004F1714">
        <w:rPr>
          <w:sz w:val="23"/>
          <w:szCs w:val="23"/>
        </w:rPr>
        <w:t xml:space="preserve">and </w:t>
      </w:r>
    </w:p>
    <w:p w14:paraId="658A4B48" w14:textId="33E4B00B" w:rsidR="004F1714" w:rsidRDefault="008D7BAC" w:rsidP="00944408">
      <w:pPr>
        <w:pStyle w:val="Default"/>
        <w:ind w:left="720"/>
        <w:rPr>
          <w:sz w:val="23"/>
          <w:szCs w:val="23"/>
        </w:rPr>
      </w:pPr>
      <w:r w:rsidRPr="004F1714">
        <w:rPr>
          <w:sz w:val="23"/>
          <w:szCs w:val="23"/>
        </w:rPr>
        <w:t>T</w:t>
      </w:r>
      <w:r w:rsidR="00AD3156" w:rsidRPr="004F1714">
        <w:rPr>
          <w:sz w:val="23"/>
          <w:szCs w:val="23"/>
        </w:rPr>
        <w:t>he</w:t>
      </w:r>
      <w:r w:rsidRPr="004F1714">
        <w:rPr>
          <w:sz w:val="23"/>
          <w:szCs w:val="23"/>
        </w:rPr>
        <w:t xml:space="preserve"> </w:t>
      </w:r>
      <w:r w:rsidR="00D66327" w:rsidRPr="004F1714">
        <w:rPr>
          <w:sz w:val="23"/>
          <w:szCs w:val="23"/>
        </w:rPr>
        <w:t>Freemasons Charity</w:t>
      </w:r>
      <w:r w:rsidR="00E83581" w:rsidRPr="004F1714">
        <w:rPr>
          <w:sz w:val="23"/>
          <w:szCs w:val="23"/>
        </w:rPr>
        <w:t>.</w:t>
      </w:r>
    </w:p>
    <w:p w14:paraId="4EBDE646" w14:textId="77777777" w:rsidR="004F1714" w:rsidRDefault="00E83581" w:rsidP="00E83581">
      <w:pPr>
        <w:pStyle w:val="Default"/>
        <w:numPr>
          <w:ilvl w:val="0"/>
          <w:numId w:val="1"/>
        </w:numPr>
        <w:rPr>
          <w:sz w:val="23"/>
          <w:szCs w:val="23"/>
        </w:rPr>
      </w:pPr>
      <w:r w:rsidRPr="004F1714">
        <w:rPr>
          <w:sz w:val="23"/>
          <w:szCs w:val="23"/>
        </w:rPr>
        <w:t xml:space="preserve">To Consider and Adopt the Annual Financial Reports </w:t>
      </w:r>
      <w:r w:rsidR="00835293" w:rsidRPr="004F1714">
        <w:rPr>
          <w:sz w:val="23"/>
          <w:szCs w:val="23"/>
        </w:rPr>
        <w:t>as of</w:t>
      </w:r>
      <w:r w:rsidRPr="004F1714">
        <w:rPr>
          <w:sz w:val="23"/>
          <w:szCs w:val="23"/>
        </w:rPr>
        <w:t xml:space="preserve"> </w:t>
      </w:r>
      <w:r w:rsidR="00161DAD" w:rsidRPr="004F1714">
        <w:rPr>
          <w:sz w:val="23"/>
          <w:szCs w:val="23"/>
        </w:rPr>
        <w:t>30</w:t>
      </w:r>
      <w:r w:rsidR="00161DAD" w:rsidRPr="004F1714">
        <w:rPr>
          <w:sz w:val="23"/>
          <w:szCs w:val="23"/>
          <w:vertAlign w:val="superscript"/>
        </w:rPr>
        <w:t>th</w:t>
      </w:r>
      <w:r w:rsidR="00161DAD" w:rsidRPr="004F1714">
        <w:rPr>
          <w:sz w:val="23"/>
          <w:szCs w:val="23"/>
        </w:rPr>
        <w:t xml:space="preserve"> June </w:t>
      </w:r>
      <w:r w:rsidRPr="004F1714">
        <w:rPr>
          <w:sz w:val="23"/>
          <w:szCs w:val="23"/>
        </w:rPr>
        <w:t>20</w:t>
      </w:r>
      <w:r w:rsidR="00D664F9" w:rsidRPr="004F1714">
        <w:rPr>
          <w:sz w:val="23"/>
          <w:szCs w:val="23"/>
        </w:rPr>
        <w:t>25</w:t>
      </w:r>
      <w:r w:rsidRPr="004F1714">
        <w:rPr>
          <w:sz w:val="23"/>
          <w:szCs w:val="23"/>
        </w:rPr>
        <w:t>.</w:t>
      </w:r>
    </w:p>
    <w:p w14:paraId="15DAEAE1" w14:textId="77777777" w:rsidR="004F1714" w:rsidRDefault="00E83581" w:rsidP="00E83581">
      <w:pPr>
        <w:pStyle w:val="Default"/>
        <w:numPr>
          <w:ilvl w:val="0"/>
          <w:numId w:val="1"/>
        </w:numPr>
        <w:rPr>
          <w:sz w:val="23"/>
          <w:szCs w:val="23"/>
        </w:rPr>
      </w:pPr>
      <w:r w:rsidRPr="004F1714">
        <w:rPr>
          <w:sz w:val="23"/>
          <w:szCs w:val="23"/>
        </w:rPr>
        <w:t xml:space="preserve">To Consider Notices of Motion </w:t>
      </w:r>
      <w:r w:rsidRPr="004F1714">
        <w:rPr>
          <w:i/>
          <w:iCs/>
          <w:sz w:val="23"/>
          <w:szCs w:val="23"/>
        </w:rPr>
        <w:t>[</w:t>
      </w:r>
      <w:r w:rsidR="00805E12" w:rsidRPr="004F1714">
        <w:rPr>
          <w:i/>
          <w:iCs/>
          <w:sz w:val="23"/>
          <w:szCs w:val="23"/>
        </w:rPr>
        <w:t>see link below</w:t>
      </w:r>
      <w:r w:rsidRPr="004F1714">
        <w:rPr>
          <w:i/>
          <w:iCs/>
          <w:sz w:val="23"/>
          <w:szCs w:val="23"/>
        </w:rPr>
        <w:t>]</w:t>
      </w:r>
      <w:r w:rsidR="0040513D" w:rsidRPr="004F1714">
        <w:rPr>
          <w:i/>
          <w:iCs/>
          <w:sz w:val="23"/>
          <w:szCs w:val="23"/>
        </w:rPr>
        <w:t xml:space="preserve"> </w:t>
      </w:r>
    </w:p>
    <w:p w14:paraId="0472DB64" w14:textId="77777777" w:rsidR="004F1714" w:rsidRDefault="00C35A5E" w:rsidP="00E83581">
      <w:pPr>
        <w:pStyle w:val="Default"/>
        <w:numPr>
          <w:ilvl w:val="0"/>
          <w:numId w:val="1"/>
        </w:numPr>
        <w:rPr>
          <w:sz w:val="23"/>
          <w:szCs w:val="23"/>
        </w:rPr>
      </w:pPr>
      <w:r w:rsidRPr="004F1714">
        <w:rPr>
          <w:sz w:val="23"/>
          <w:szCs w:val="23"/>
        </w:rPr>
        <w:t xml:space="preserve">To </w:t>
      </w:r>
      <w:r w:rsidR="00E83581" w:rsidRPr="004F1714">
        <w:rPr>
          <w:sz w:val="23"/>
          <w:szCs w:val="23"/>
        </w:rPr>
        <w:t>Appoin</w:t>
      </w:r>
      <w:r w:rsidRPr="004F1714">
        <w:rPr>
          <w:sz w:val="23"/>
          <w:szCs w:val="23"/>
        </w:rPr>
        <w:t xml:space="preserve">t </w:t>
      </w:r>
      <w:r w:rsidR="00E83581" w:rsidRPr="004F1714">
        <w:rPr>
          <w:sz w:val="23"/>
          <w:szCs w:val="23"/>
        </w:rPr>
        <w:t>Grand Lodge Trustees</w:t>
      </w:r>
      <w:r w:rsidR="00FB3737" w:rsidRPr="004F1714">
        <w:rPr>
          <w:sz w:val="23"/>
          <w:szCs w:val="23"/>
        </w:rPr>
        <w:t>/Directors</w:t>
      </w:r>
      <w:r w:rsidR="00E83581" w:rsidRPr="004F1714">
        <w:rPr>
          <w:sz w:val="23"/>
          <w:szCs w:val="23"/>
        </w:rPr>
        <w:t>.</w:t>
      </w:r>
    </w:p>
    <w:p w14:paraId="76EB37DF" w14:textId="77777777" w:rsidR="004F1714" w:rsidRDefault="00E83581" w:rsidP="00E83581">
      <w:pPr>
        <w:pStyle w:val="Default"/>
        <w:numPr>
          <w:ilvl w:val="0"/>
          <w:numId w:val="1"/>
        </w:numPr>
        <w:rPr>
          <w:sz w:val="23"/>
          <w:szCs w:val="23"/>
        </w:rPr>
      </w:pPr>
      <w:r w:rsidRPr="004F1714">
        <w:rPr>
          <w:sz w:val="23"/>
          <w:szCs w:val="23"/>
        </w:rPr>
        <w:t>Expulsion from the Craft</w:t>
      </w:r>
      <w:r w:rsidR="00014A41" w:rsidRPr="004F1714">
        <w:rPr>
          <w:sz w:val="23"/>
          <w:szCs w:val="23"/>
        </w:rPr>
        <w:t xml:space="preserve">: </w:t>
      </w:r>
    </w:p>
    <w:p w14:paraId="55393ED2" w14:textId="076CE072" w:rsidR="00E83581" w:rsidRPr="004F1714" w:rsidRDefault="00E83581" w:rsidP="00E83581">
      <w:pPr>
        <w:pStyle w:val="Default"/>
        <w:numPr>
          <w:ilvl w:val="0"/>
          <w:numId w:val="1"/>
        </w:numPr>
        <w:rPr>
          <w:sz w:val="23"/>
          <w:szCs w:val="23"/>
        </w:rPr>
      </w:pPr>
      <w:r w:rsidRPr="004F1714">
        <w:rPr>
          <w:sz w:val="23"/>
          <w:szCs w:val="23"/>
        </w:rPr>
        <w:t>General</w:t>
      </w:r>
      <w:r w:rsidR="00163CE5" w:rsidRPr="004F1714">
        <w:rPr>
          <w:sz w:val="23"/>
          <w:szCs w:val="23"/>
        </w:rPr>
        <w:t xml:space="preserve"> Business</w:t>
      </w:r>
      <w:r w:rsidRPr="004F1714">
        <w:rPr>
          <w:sz w:val="23"/>
          <w:szCs w:val="23"/>
        </w:rPr>
        <w:t>, by permission of the Grand Master.</w:t>
      </w:r>
    </w:p>
    <w:p w14:paraId="102BD249" w14:textId="77777777" w:rsidR="00E83581" w:rsidRDefault="00E83581" w:rsidP="00E83581">
      <w:pPr>
        <w:pStyle w:val="Default"/>
        <w:jc w:val="center"/>
        <w:rPr>
          <w:sz w:val="23"/>
          <w:szCs w:val="23"/>
        </w:rPr>
      </w:pPr>
    </w:p>
    <w:p w14:paraId="7C2F05BF" w14:textId="77777777" w:rsidR="00E83581" w:rsidRDefault="00E83581" w:rsidP="00E83581">
      <w:pPr>
        <w:pStyle w:val="Default"/>
        <w:jc w:val="center"/>
        <w:rPr>
          <w:sz w:val="23"/>
          <w:szCs w:val="23"/>
        </w:rPr>
      </w:pPr>
      <w:r>
        <w:rPr>
          <w:b/>
          <w:bCs/>
          <w:sz w:val="23"/>
          <w:szCs w:val="23"/>
        </w:rPr>
        <w:t>GRAND LODGE</w:t>
      </w:r>
    </w:p>
    <w:p w14:paraId="32FC5850" w14:textId="1E7FDF92" w:rsidR="00E83581" w:rsidRDefault="00E83581" w:rsidP="00E8358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 xml:space="preserve">Will reassemble </w:t>
      </w:r>
      <w:r w:rsidR="00935E93">
        <w:rPr>
          <w:sz w:val="23"/>
          <w:szCs w:val="23"/>
        </w:rPr>
        <w:t xml:space="preserve">the </w:t>
      </w:r>
      <w:r w:rsidR="001C4AEE">
        <w:rPr>
          <w:sz w:val="23"/>
          <w:szCs w:val="23"/>
        </w:rPr>
        <w:t>James Hay Theatre, Christchurch Town Hall</w:t>
      </w:r>
    </w:p>
    <w:p w14:paraId="15D4CC82" w14:textId="749BFC77" w:rsidR="00E83581" w:rsidRDefault="00E83581" w:rsidP="00E8358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 xml:space="preserve">on Saturday, </w:t>
      </w:r>
      <w:r w:rsidR="001C4AEE">
        <w:rPr>
          <w:sz w:val="23"/>
          <w:szCs w:val="23"/>
        </w:rPr>
        <w:t>25</w:t>
      </w:r>
      <w:r w:rsidR="001C4AEE" w:rsidRPr="001C4AEE">
        <w:rPr>
          <w:sz w:val="23"/>
          <w:szCs w:val="23"/>
          <w:vertAlign w:val="superscript"/>
        </w:rPr>
        <w:t>th</w:t>
      </w:r>
      <w:r w:rsidR="001C4AEE">
        <w:rPr>
          <w:sz w:val="23"/>
          <w:szCs w:val="23"/>
        </w:rPr>
        <w:t xml:space="preserve"> October</w:t>
      </w:r>
      <w:r>
        <w:rPr>
          <w:sz w:val="23"/>
          <w:szCs w:val="23"/>
        </w:rPr>
        <w:t xml:space="preserve"> at </w:t>
      </w:r>
      <w:r w:rsidR="00086D4A">
        <w:rPr>
          <w:sz w:val="23"/>
          <w:szCs w:val="23"/>
        </w:rPr>
        <w:t>1</w:t>
      </w:r>
      <w:r w:rsidR="00031026">
        <w:rPr>
          <w:sz w:val="23"/>
          <w:szCs w:val="23"/>
        </w:rPr>
        <w:t xml:space="preserve"> </w:t>
      </w:r>
      <w:r>
        <w:rPr>
          <w:sz w:val="23"/>
          <w:szCs w:val="23"/>
        </w:rPr>
        <w:t>pm for the</w:t>
      </w:r>
    </w:p>
    <w:p w14:paraId="37E55AF2" w14:textId="77777777" w:rsidR="00AD3156" w:rsidRDefault="00AD3156" w:rsidP="00E83581">
      <w:pPr>
        <w:pStyle w:val="Default"/>
        <w:jc w:val="center"/>
        <w:rPr>
          <w:b/>
          <w:bCs/>
          <w:sz w:val="23"/>
          <w:szCs w:val="23"/>
        </w:rPr>
      </w:pPr>
    </w:p>
    <w:p w14:paraId="1FB649BB" w14:textId="124338C3" w:rsidR="00E83581" w:rsidRDefault="00E83581" w:rsidP="00E83581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INSTALLATION OF THE GRAND MASTER</w:t>
      </w:r>
    </w:p>
    <w:p w14:paraId="2F374EBF" w14:textId="77777777" w:rsidR="00E83581" w:rsidRDefault="00E83581" w:rsidP="00E83581">
      <w:pPr>
        <w:pStyle w:val="Default"/>
        <w:jc w:val="center"/>
        <w:rPr>
          <w:sz w:val="23"/>
          <w:szCs w:val="23"/>
        </w:rPr>
      </w:pPr>
    </w:p>
    <w:p w14:paraId="36953E7B" w14:textId="02E996EB" w:rsidR="00E83581" w:rsidRDefault="00E83581" w:rsidP="0049009C">
      <w:pPr>
        <w:pStyle w:val="Default"/>
        <w:ind w:firstLine="720"/>
        <w:rPr>
          <w:sz w:val="23"/>
          <w:szCs w:val="23"/>
        </w:rPr>
      </w:pPr>
      <w:r>
        <w:rPr>
          <w:sz w:val="23"/>
          <w:szCs w:val="23"/>
        </w:rPr>
        <w:t>Appointment and Investiture of the Deputy Grand Master.</w:t>
      </w:r>
    </w:p>
    <w:p w14:paraId="168AC7EF" w14:textId="77777777" w:rsidR="00E83581" w:rsidRDefault="00E83581" w:rsidP="0049009C">
      <w:pPr>
        <w:pStyle w:val="Default"/>
        <w:ind w:firstLine="720"/>
        <w:rPr>
          <w:sz w:val="23"/>
          <w:szCs w:val="23"/>
        </w:rPr>
      </w:pPr>
      <w:r>
        <w:rPr>
          <w:sz w:val="23"/>
          <w:szCs w:val="23"/>
        </w:rPr>
        <w:t>Appointment and Investiture of the Divisional Grand Masters.</w:t>
      </w:r>
    </w:p>
    <w:p w14:paraId="6524C7BB" w14:textId="77777777" w:rsidR="00E83581" w:rsidRDefault="00E83581" w:rsidP="0049009C">
      <w:pPr>
        <w:pStyle w:val="Default"/>
        <w:ind w:firstLine="720"/>
        <w:rPr>
          <w:sz w:val="23"/>
          <w:szCs w:val="23"/>
        </w:rPr>
      </w:pPr>
      <w:r>
        <w:rPr>
          <w:sz w:val="23"/>
          <w:szCs w:val="23"/>
        </w:rPr>
        <w:t>Appointment and Investiture of the Senior and Junior Grand Wardens.</w:t>
      </w:r>
    </w:p>
    <w:p w14:paraId="4F0F3BB5" w14:textId="77777777" w:rsidR="00E83581" w:rsidRDefault="00E83581" w:rsidP="0049009C">
      <w:pPr>
        <w:pStyle w:val="Default"/>
        <w:ind w:firstLine="720"/>
        <w:rPr>
          <w:sz w:val="23"/>
          <w:szCs w:val="23"/>
        </w:rPr>
      </w:pPr>
      <w:r>
        <w:rPr>
          <w:sz w:val="23"/>
          <w:szCs w:val="23"/>
        </w:rPr>
        <w:t>Appointment and Investiture of the other appointed Grand Officers.</w:t>
      </w:r>
    </w:p>
    <w:p w14:paraId="16726260" w14:textId="77777777" w:rsidR="00E83581" w:rsidRDefault="00E83581" w:rsidP="0049009C">
      <w:pPr>
        <w:pStyle w:val="Default"/>
        <w:ind w:firstLine="720"/>
        <w:rPr>
          <w:sz w:val="23"/>
          <w:szCs w:val="23"/>
        </w:rPr>
      </w:pPr>
      <w:r>
        <w:rPr>
          <w:sz w:val="23"/>
          <w:szCs w:val="23"/>
        </w:rPr>
        <w:t>Investiture of the Elected Grand Officers.</w:t>
      </w:r>
    </w:p>
    <w:p w14:paraId="3D34CBA0" w14:textId="77777777" w:rsidR="00E83581" w:rsidRDefault="00E83581" w:rsidP="0049009C">
      <w:pPr>
        <w:pStyle w:val="Default"/>
        <w:ind w:firstLine="720"/>
        <w:rPr>
          <w:sz w:val="23"/>
          <w:szCs w:val="23"/>
        </w:rPr>
      </w:pPr>
      <w:r>
        <w:rPr>
          <w:sz w:val="23"/>
          <w:szCs w:val="23"/>
        </w:rPr>
        <w:t>Address by the Most Worshipful Grand Master.</w:t>
      </w:r>
    </w:p>
    <w:p w14:paraId="2D748F4B" w14:textId="016141A7" w:rsidR="00E83581" w:rsidRPr="00196B89" w:rsidRDefault="00E83581" w:rsidP="00196B89">
      <w:pPr>
        <w:pStyle w:val="Default"/>
        <w:jc w:val="center"/>
        <w:rPr>
          <w:b/>
          <w:bCs/>
          <w:sz w:val="23"/>
          <w:szCs w:val="23"/>
        </w:rPr>
      </w:pPr>
      <w:r w:rsidRPr="00196B89">
        <w:rPr>
          <w:b/>
          <w:bCs/>
          <w:sz w:val="23"/>
          <w:szCs w:val="23"/>
        </w:rPr>
        <w:t>Grand Lodge will be closed.</w:t>
      </w:r>
    </w:p>
    <w:p w14:paraId="6BAA05BD" w14:textId="77777777" w:rsidR="00E83581" w:rsidRDefault="00E83581" w:rsidP="00E83581">
      <w:pPr>
        <w:pStyle w:val="Default"/>
        <w:rPr>
          <w:sz w:val="23"/>
          <w:szCs w:val="23"/>
        </w:rPr>
      </w:pPr>
      <w:r>
        <w:rPr>
          <w:noProof/>
          <w:sz w:val="23"/>
          <w:szCs w:val="23"/>
        </w:rPr>
        <w:drawing>
          <wp:anchor distT="0" distB="0" distL="114300" distR="114300" simplePos="0" relativeHeight="251658241" behindDoc="0" locked="0" layoutInCell="1" allowOverlap="1" wp14:anchorId="76BA00F9" wp14:editId="079F0DA1">
            <wp:simplePos x="0" y="0"/>
            <wp:positionH relativeFrom="column">
              <wp:posOffset>4317510</wp:posOffset>
            </wp:positionH>
            <wp:positionV relativeFrom="paragraph">
              <wp:posOffset>19050</wp:posOffset>
            </wp:positionV>
            <wp:extent cx="1505417" cy="293109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uane Williams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417" cy="2931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AB0729" w14:textId="77777777" w:rsidR="00E83581" w:rsidRDefault="00E83581" w:rsidP="00E83581">
      <w:pPr>
        <w:pStyle w:val="Default"/>
        <w:rPr>
          <w:sz w:val="23"/>
          <w:szCs w:val="23"/>
        </w:rPr>
      </w:pPr>
    </w:p>
    <w:p w14:paraId="603EB87D" w14:textId="7623E06A" w:rsidR="00E83581" w:rsidRDefault="00DD7C40" w:rsidP="00E83581">
      <w:pPr>
        <w:pStyle w:val="Default"/>
        <w:jc w:val="right"/>
        <w:rPr>
          <w:sz w:val="23"/>
          <w:szCs w:val="23"/>
        </w:rPr>
      </w:pPr>
      <w:r>
        <w:rPr>
          <w:sz w:val="23"/>
          <w:szCs w:val="23"/>
        </w:rPr>
        <w:t>RW Bro Duane</w:t>
      </w:r>
      <w:r w:rsidR="004A5EA0">
        <w:rPr>
          <w:sz w:val="23"/>
          <w:szCs w:val="23"/>
        </w:rPr>
        <w:t xml:space="preserve"> </w:t>
      </w:r>
      <w:r w:rsidR="00E83581">
        <w:rPr>
          <w:sz w:val="23"/>
          <w:szCs w:val="23"/>
        </w:rPr>
        <w:t>Williams</w:t>
      </w:r>
      <w:r>
        <w:rPr>
          <w:sz w:val="23"/>
          <w:szCs w:val="23"/>
        </w:rPr>
        <w:t xml:space="preserve"> PGW</w:t>
      </w:r>
    </w:p>
    <w:p w14:paraId="61387258" w14:textId="77777777" w:rsidR="00E83581" w:rsidRDefault="00E83581" w:rsidP="00E83581">
      <w:pPr>
        <w:pStyle w:val="Default"/>
        <w:jc w:val="right"/>
        <w:rPr>
          <w:sz w:val="23"/>
          <w:szCs w:val="23"/>
        </w:rPr>
      </w:pPr>
      <w:r>
        <w:rPr>
          <w:sz w:val="23"/>
          <w:szCs w:val="23"/>
        </w:rPr>
        <w:t>Grand Secretary</w:t>
      </w:r>
    </w:p>
    <w:p w14:paraId="01B1C0A1" w14:textId="77777777" w:rsidR="00535006" w:rsidRDefault="00535006" w:rsidP="00FB7D23">
      <w:pPr>
        <w:pStyle w:val="Default"/>
        <w:rPr>
          <w:sz w:val="23"/>
          <w:szCs w:val="23"/>
        </w:rPr>
      </w:pPr>
    </w:p>
    <w:p w14:paraId="1196847F" w14:textId="38FA32BF" w:rsidR="0049009C" w:rsidRDefault="0075384F" w:rsidP="00FB7D23">
      <w:pPr>
        <w:pStyle w:val="Default"/>
        <w:rPr>
          <w:sz w:val="23"/>
          <w:szCs w:val="23"/>
        </w:rPr>
      </w:pPr>
      <w:r>
        <w:rPr>
          <w:sz w:val="23"/>
          <w:szCs w:val="23"/>
        </w:rPr>
        <w:t>All information at</w:t>
      </w:r>
      <w:r w:rsidR="00F2313E">
        <w:rPr>
          <w:sz w:val="23"/>
          <w:szCs w:val="23"/>
        </w:rPr>
        <w:t xml:space="preserve"> </w:t>
      </w:r>
      <w:hyperlink r:id="rId12" w:history="1">
        <w:r w:rsidR="00F2313E" w:rsidRPr="000C7573">
          <w:rPr>
            <w:rStyle w:val="Hyperlink"/>
            <w:sz w:val="23"/>
            <w:szCs w:val="23"/>
          </w:rPr>
          <w:t>https://freemasonsnz.org/2025-grand-installation-and-grand-communication</w:t>
        </w:r>
      </w:hyperlink>
      <w:r w:rsidR="00F2313E">
        <w:rPr>
          <w:sz w:val="23"/>
          <w:szCs w:val="23"/>
        </w:rPr>
        <w:t xml:space="preserve"> </w:t>
      </w:r>
    </w:p>
    <w:sectPr w:rsidR="0049009C" w:rsidSect="00332FE1">
      <w:headerReference w:type="default" r:id="rId13"/>
      <w:footerReference w:type="first" r:id="rId14"/>
      <w:pgSz w:w="11906" w:h="16838"/>
      <w:pgMar w:top="1440" w:right="1440" w:bottom="1440" w:left="1440" w:header="708" w:footer="708" w:gutter="0"/>
      <w:pgNumType w:fmt="numberInDash"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E56511" w14:textId="77777777" w:rsidR="00C90F24" w:rsidRDefault="00C90F24" w:rsidP="00E83581">
      <w:pPr>
        <w:spacing w:after="0" w:line="240" w:lineRule="auto"/>
      </w:pPr>
      <w:r>
        <w:separator/>
      </w:r>
    </w:p>
  </w:endnote>
  <w:endnote w:type="continuationSeparator" w:id="0">
    <w:p w14:paraId="640D9B7A" w14:textId="77777777" w:rsidR="00C90F24" w:rsidRDefault="00C90F24" w:rsidP="00E83581">
      <w:pPr>
        <w:spacing w:after="0" w:line="240" w:lineRule="auto"/>
      </w:pPr>
      <w:r>
        <w:continuationSeparator/>
      </w:r>
    </w:p>
  </w:endnote>
  <w:endnote w:type="continuationNotice" w:id="1">
    <w:p w14:paraId="58A508DA" w14:textId="77777777" w:rsidR="00C90F24" w:rsidRDefault="00C90F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CBC8D6" w14:textId="7990AD01" w:rsidR="00E83581" w:rsidRPr="00E83581" w:rsidRDefault="00E83581" w:rsidP="00E83581">
    <w:pPr>
      <w:pStyle w:val="Default"/>
      <w:rPr>
        <w:sz w:val="23"/>
        <w:szCs w:val="23"/>
      </w:rPr>
    </w:pPr>
    <w:r>
      <w:rPr>
        <w:b/>
        <w:bCs/>
        <w:sz w:val="19"/>
        <w:szCs w:val="19"/>
      </w:rPr>
      <w:t xml:space="preserve">NOTE:- </w:t>
    </w:r>
    <w:r>
      <w:rPr>
        <w:sz w:val="19"/>
        <w:szCs w:val="19"/>
      </w:rPr>
      <w:t>The attention of Brethren is drawn to Rules 195 - 203 of the Book of Constitution, together with Collected Ruling 25</w:t>
    </w:r>
    <w:r w:rsidR="004953CE">
      <w:rPr>
        <w:sz w:val="19"/>
        <w:szCs w:val="19"/>
      </w:rPr>
      <w:t>,</w:t>
    </w:r>
    <w:r>
      <w:rPr>
        <w:sz w:val="19"/>
        <w:szCs w:val="19"/>
      </w:rPr>
      <w:t xml:space="preserve"> which specify the conduct of the Business Session of Communication</w:t>
    </w:r>
    <w:r w:rsidR="004953CE">
      <w:rPr>
        <w:sz w:val="19"/>
        <w:szCs w:val="19"/>
      </w:rPr>
      <w:t xml:space="preserve"> and Schedule </w:t>
    </w:r>
    <w:r w:rsidR="00AD5A97">
      <w:rPr>
        <w:sz w:val="19"/>
        <w:szCs w:val="19"/>
      </w:rPr>
      <w:t>E</w:t>
    </w:r>
    <w:r>
      <w:rPr>
        <w:sz w:val="19"/>
        <w:szCs w:val="19"/>
      </w:rPr>
      <w:t>.</w:t>
    </w:r>
  </w:p>
  <w:p w14:paraId="3BE46E7E" w14:textId="77777777" w:rsidR="00E83581" w:rsidRDefault="00E835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871B10" w14:textId="77777777" w:rsidR="00C90F24" w:rsidRDefault="00C90F24" w:rsidP="00E83581">
      <w:pPr>
        <w:spacing w:after="0" w:line="240" w:lineRule="auto"/>
      </w:pPr>
      <w:r>
        <w:separator/>
      </w:r>
    </w:p>
  </w:footnote>
  <w:footnote w:type="continuationSeparator" w:id="0">
    <w:p w14:paraId="3A82722B" w14:textId="77777777" w:rsidR="00C90F24" w:rsidRDefault="00C90F24" w:rsidP="00E83581">
      <w:pPr>
        <w:spacing w:after="0" w:line="240" w:lineRule="auto"/>
      </w:pPr>
      <w:r>
        <w:continuationSeparator/>
      </w:r>
    </w:p>
  </w:footnote>
  <w:footnote w:type="continuationNotice" w:id="1">
    <w:p w14:paraId="19DB4CEC" w14:textId="77777777" w:rsidR="00C90F24" w:rsidRDefault="00C90F2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202987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3C3998B" w14:textId="77777777" w:rsidR="00332FE1" w:rsidRDefault="00332FE1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E63E3E" w14:textId="77777777" w:rsidR="00332FE1" w:rsidRDefault="00332F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8541A2"/>
    <w:multiLevelType w:val="hybridMultilevel"/>
    <w:tmpl w:val="788AA78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730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Nbc0MzQwMjM2MDFV0lEKTi0uzszPAykwrQUAMLLmUSwAAAA="/>
  </w:docVars>
  <w:rsids>
    <w:rsidRoot w:val="00E83581"/>
    <w:rsid w:val="00014A41"/>
    <w:rsid w:val="00031026"/>
    <w:rsid w:val="00086D4A"/>
    <w:rsid w:val="000C3CF3"/>
    <w:rsid w:val="00134446"/>
    <w:rsid w:val="00146723"/>
    <w:rsid w:val="00161DAD"/>
    <w:rsid w:val="00163CE5"/>
    <w:rsid w:val="001658F9"/>
    <w:rsid w:val="001737DC"/>
    <w:rsid w:val="00175F3A"/>
    <w:rsid w:val="001914CD"/>
    <w:rsid w:val="00196B89"/>
    <w:rsid w:val="001C4AEE"/>
    <w:rsid w:val="001D3F3B"/>
    <w:rsid w:val="001E0D46"/>
    <w:rsid w:val="001E248B"/>
    <w:rsid w:val="001F2AB4"/>
    <w:rsid w:val="00251EC9"/>
    <w:rsid w:val="002533E0"/>
    <w:rsid w:val="002559D3"/>
    <w:rsid w:val="002B701D"/>
    <w:rsid w:val="002E2790"/>
    <w:rsid w:val="00332FE1"/>
    <w:rsid w:val="00394611"/>
    <w:rsid w:val="003A2559"/>
    <w:rsid w:val="003B17BE"/>
    <w:rsid w:val="003B3CCD"/>
    <w:rsid w:val="003C683D"/>
    <w:rsid w:val="003D44F4"/>
    <w:rsid w:val="003E132F"/>
    <w:rsid w:val="003F0C15"/>
    <w:rsid w:val="0040513D"/>
    <w:rsid w:val="00416401"/>
    <w:rsid w:val="00427A8A"/>
    <w:rsid w:val="0043215B"/>
    <w:rsid w:val="00432F32"/>
    <w:rsid w:val="00473981"/>
    <w:rsid w:val="00475069"/>
    <w:rsid w:val="0049009C"/>
    <w:rsid w:val="004953CE"/>
    <w:rsid w:val="004A5EA0"/>
    <w:rsid w:val="004B5C7C"/>
    <w:rsid w:val="004C618B"/>
    <w:rsid w:val="004C69CE"/>
    <w:rsid w:val="004F1714"/>
    <w:rsid w:val="00535006"/>
    <w:rsid w:val="00544E65"/>
    <w:rsid w:val="005F20F3"/>
    <w:rsid w:val="006258CE"/>
    <w:rsid w:val="00650B0C"/>
    <w:rsid w:val="00656DDD"/>
    <w:rsid w:val="0066443E"/>
    <w:rsid w:val="00692899"/>
    <w:rsid w:val="0070298D"/>
    <w:rsid w:val="0072696C"/>
    <w:rsid w:val="007359D8"/>
    <w:rsid w:val="00737B85"/>
    <w:rsid w:val="0075384F"/>
    <w:rsid w:val="00777073"/>
    <w:rsid w:val="007832C6"/>
    <w:rsid w:val="007D5C31"/>
    <w:rsid w:val="007E125F"/>
    <w:rsid w:val="007F2F7D"/>
    <w:rsid w:val="00805E12"/>
    <w:rsid w:val="00835293"/>
    <w:rsid w:val="008548E4"/>
    <w:rsid w:val="00855CF4"/>
    <w:rsid w:val="00882CA9"/>
    <w:rsid w:val="00890620"/>
    <w:rsid w:val="00897390"/>
    <w:rsid w:val="008C589B"/>
    <w:rsid w:val="008D7BAC"/>
    <w:rsid w:val="00900316"/>
    <w:rsid w:val="009058DE"/>
    <w:rsid w:val="00935834"/>
    <w:rsid w:val="00935E93"/>
    <w:rsid w:val="00944408"/>
    <w:rsid w:val="00961CB6"/>
    <w:rsid w:val="00993B69"/>
    <w:rsid w:val="009C1D94"/>
    <w:rsid w:val="00A15856"/>
    <w:rsid w:val="00A74F48"/>
    <w:rsid w:val="00A74FC6"/>
    <w:rsid w:val="00AD3156"/>
    <w:rsid w:val="00AD5A97"/>
    <w:rsid w:val="00B11905"/>
    <w:rsid w:val="00B14C57"/>
    <w:rsid w:val="00B16A7F"/>
    <w:rsid w:val="00C0294C"/>
    <w:rsid w:val="00C35A5E"/>
    <w:rsid w:val="00C36D39"/>
    <w:rsid w:val="00C63C2D"/>
    <w:rsid w:val="00C857FD"/>
    <w:rsid w:val="00C90F24"/>
    <w:rsid w:val="00CE3C53"/>
    <w:rsid w:val="00CF5AF1"/>
    <w:rsid w:val="00D05CAA"/>
    <w:rsid w:val="00D36E45"/>
    <w:rsid w:val="00D64935"/>
    <w:rsid w:val="00D66327"/>
    <w:rsid w:val="00D664F9"/>
    <w:rsid w:val="00D71F5F"/>
    <w:rsid w:val="00D80A9D"/>
    <w:rsid w:val="00DA6192"/>
    <w:rsid w:val="00DB76CC"/>
    <w:rsid w:val="00DD7C40"/>
    <w:rsid w:val="00DE13DA"/>
    <w:rsid w:val="00DF7A94"/>
    <w:rsid w:val="00E32857"/>
    <w:rsid w:val="00E83581"/>
    <w:rsid w:val="00ED002B"/>
    <w:rsid w:val="00F05D21"/>
    <w:rsid w:val="00F17D4A"/>
    <w:rsid w:val="00F2313E"/>
    <w:rsid w:val="00F51E2A"/>
    <w:rsid w:val="00F74EF5"/>
    <w:rsid w:val="00FA239B"/>
    <w:rsid w:val="00FB3737"/>
    <w:rsid w:val="00FB6788"/>
    <w:rsid w:val="00FB7D23"/>
    <w:rsid w:val="00FD2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40A761"/>
  <w15:chartTrackingRefBased/>
  <w15:docId w15:val="{81DD438F-0B3A-4192-AC1E-8D4CB4A24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835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35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58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835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581"/>
  </w:style>
  <w:style w:type="paragraph" w:styleId="Footer">
    <w:name w:val="footer"/>
    <w:basedOn w:val="Normal"/>
    <w:link w:val="FooterChar"/>
    <w:uiPriority w:val="99"/>
    <w:unhideWhenUsed/>
    <w:rsid w:val="00E835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581"/>
  </w:style>
  <w:style w:type="character" w:customStyle="1" w:styleId="pspdfkit-8eut5gztkfn71zukw49x824t2">
    <w:name w:val="pspdfkit-8eut5gztkfn71zukw49x824t2"/>
    <w:basedOn w:val="DefaultParagraphFont"/>
    <w:rsid w:val="00777073"/>
  </w:style>
  <w:style w:type="character" w:styleId="Hyperlink">
    <w:name w:val="Hyperlink"/>
    <w:basedOn w:val="DefaultParagraphFont"/>
    <w:uiPriority w:val="99"/>
    <w:unhideWhenUsed/>
    <w:rsid w:val="00F2313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31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freemasonsnz.org/2025-grand-installation-and-grand-communicatio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41b3979-1ab8-480a-98cd-a191c2631446">
      <Terms xmlns="http://schemas.microsoft.com/office/infopath/2007/PartnerControls"/>
    </lcf76f155ced4ddcb4097134ff3c332f>
    <TaxCatchAll xmlns="ecce2129-57b6-42d6-a3c6-d7c26d26b9a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907169E44AAA46A6039EAF1CF1973A" ma:contentTypeVersion="18" ma:contentTypeDescription="Create a new document." ma:contentTypeScope="" ma:versionID="eaf163734618095a286503274b6bdf92">
  <xsd:schema xmlns:xsd="http://www.w3.org/2001/XMLSchema" xmlns:xs="http://www.w3.org/2001/XMLSchema" xmlns:p="http://schemas.microsoft.com/office/2006/metadata/properties" xmlns:ns2="641b3979-1ab8-480a-98cd-a191c2631446" xmlns:ns3="ecce2129-57b6-42d6-a3c6-d7c26d26b9a8" targetNamespace="http://schemas.microsoft.com/office/2006/metadata/properties" ma:root="true" ma:fieldsID="dbb0112d870a641aa8aa956ae5345c1c" ns2:_="" ns3:_="">
    <xsd:import namespace="641b3979-1ab8-480a-98cd-a191c2631446"/>
    <xsd:import namespace="ecce2129-57b6-42d6-a3c6-d7c26d26b9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b3979-1ab8-480a-98cd-a191c26314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2b5f663-94b5-46e8-9a41-0b46bf69e9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e2129-57b6-42d6-a3c6-d7c26d26b9a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55b658a-5b79-4e66-8cac-594ee07aa69b}" ma:internalName="TaxCatchAll" ma:showField="CatchAllData" ma:web="ecce2129-57b6-42d6-a3c6-d7c26d26b9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E1E2E4-64CF-4836-B469-0715EDBF2E7C}">
  <ds:schemaRefs>
    <ds:schemaRef ds:uri="http://schemas.microsoft.com/office/2006/metadata/properties"/>
    <ds:schemaRef ds:uri="http://schemas.microsoft.com/office/infopath/2007/PartnerControls"/>
    <ds:schemaRef ds:uri="641b3979-1ab8-480a-98cd-a191c2631446"/>
    <ds:schemaRef ds:uri="ecce2129-57b6-42d6-a3c6-d7c26d26b9a8"/>
  </ds:schemaRefs>
</ds:datastoreItem>
</file>

<file path=customXml/itemProps2.xml><?xml version="1.0" encoding="utf-8"?>
<ds:datastoreItem xmlns:ds="http://schemas.openxmlformats.org/officeDocument/2006/customXml" ds:itemID="{624B2419-2626-4F98-B84E-C0187D6CA9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9A4B79-7239-490F-8EDF-14A52F33C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1b3979-1ab8-480a-98cd-a191c2631446"/>
    <ds:schemaRef ds:uri="ecce2129-57b6-42d6-a3c6-d7c26d26b9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72</Words>
  <Characters>1471</Characters>
  <Application>Microsoft Office Word</Application>
  <DocSecurity>0</DocSecurity>
  <Lines>47</Lines>
  <Paragraphs>42</Paragraphs>
  <ScaleCrop>false</ScaleCrop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ki borland</dc:creator>
  <cp:keywords/>
  <dc:description/>
  <cp:lastModifiedBy>Duane Williams</cp:lastModifiedBy>
  <cp:revision>7</cp:revision>
  <cp:lastPrinted>2022-09-05T03:19:00Z</cp:lastPrinted>
  <dcterms:created xsi:type="dcterms:W3CDTF">2025-08-29T03:24:00Z</dcterms:created>
  <dcterms:modified xsi:type="dcterms:W3CDTF">2025-08-29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907169E44AAA46A6039EAF1CF1973A</vt:lpwstr>
  </property>
  <property fmtid="{D5CDD505-2E9C-101B-9397-08002B2CF9AE}" pid="3" name="MediaServiceImageTags">
    <vt:lpwstr/>
  </property>
  <property fmtid="{D5CDD505-2E9C-101B-9397-08002B2CF9AE}" pid="4" name="GrammarlyDocumentId">
    <vt:lpwstr>a50dd8c08eb14452f846129a9f311a5a4fe255424d6652c6603acdea2512686c</vt:lpwstr>
  </property>
</Properties>
</file>